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Postal Code</w:t>
      </w:r>
      <w:r>
        <w:br/>
      </w:r>
      <w:r>
        <w:t xml:space="preserve">Email Address | Phone Number | LinkedIn Profile (Optional)</w:t>
      </w:r>
    </w:p>
    <w:p>
      <w:pPr>
        <w:pStyle w:val="BodyText"/>
      </w:pPr>
      <w:r>
        <w:t xml:space="preserve">Date</w:t>
      </w:r>
    </w:p>
    <w:p>
      <w:pPr>
        <w:pStyle w:val="BodyText"/>
      </w:pPr>
      <w:r>
        <w:t xml:space="preserve">Dear Hiring Manager,</w:t>
      </w:r>
    </w:p>
    <w:p>
      <w:pPr>
        <w:pStyle w:val="BodyText"/>
      </w:pPr>
      <w:r>
        <w:t xml:space="preserve">I am writing to express my enthusiastic application for the Oceanographer Internship position at your esteemed institution in Switzerland Zurich, as advertised on [Platform where you saw the posting - e.g., ETH Zurich Careers Portal, LinkedIn]. With a profound academic foundation in marine sciences, hands-on field experience across diverse aquatic ecosystems, and a deep commitment to advancing oceanographic research within Switzerland's dynamic scientific landscape, I am confident my qualifications align perfectly with your team's objectives. This</w:t>
      </w:r>
      <w:r>
        <w:t xml:space="preserve"> </w:t>
      </w:r>
      <w:r>
        <w:rPr>
          <w:bCs/>
          <w:b/>
        </w:rPr>
        <w:t xml:space="preserve">Internship Application Letter</w:t>
      </w:r>
      <w:r>
        <w:t xml:space="preserve"> </w:t>
      </w:r>
      <w:r>
        <w:t xml:space="preserve">represents not merely an opportunity for professional growth but a significant step toward contributing meaningfully to the future of marine science in Switzerland Zurich.</w:t>
      </w:r>
    </w:p>
    <w:p>
      <w:pPr>
        <w:pStyle w:val="BodyText"/>
      </w:pPr>
      <w:r>
        <w:t xml:space="preserve">My academic journey culminated in a Master of Science degree in Marine Environmental Science from the University of [Your University], where I specialized in coastal oceanography and climate change impacts. During my studies, I conducted extensive research on microplastic distribution patterns along the Mediterranean coast, employing advanced sampling techniques including CTD rosette deployments and remote sensing data analysis. This experience cultivated my proficiency in oceanographic instrumentation (e.g., Acoustic Doppler Current Profilers), GIS mapping, and statistical analysis using R and Python – skills directly transferable to the sophisticated research infrastructure available at institutions in Switzerland Zurich. What distinguishes my approach is not merely technical competence but an innate understanding of how oceanographic data informs sustainable policy-making – a perspective I aim to bring to your organization's mission.</w:t>
      </w:r>
    </w:p>
    <w:p>
      <w:pPr>
        <w:pStyle w:val="BodyText"/>
      </w:pPr>
      <w:r>
        <w:t xml:space="preserve">My most relevant experience was a six-month field internship with the [National Marine Research Institute] in Barcelona, where I collaborated on a project measuring phytoplankton blooms' response to changing salinity gradients. This required meticulous planning of sampling protocols across 15 distinct stations, handling sensitive equipment in challenging sea conditions, and processing over 200 samples weekly. I documented findings that contributed to a published paper on nutrient cycling in temperate coastal systems (Journal of Marine Systems, 2023). Crucially, this experience taught me to navigate complex logistical challenges – including coordinating with international teams across multiple time zones – which will be invaluable when working within Zurich's collaborative research networks. I am particularly adept at translating technical oceanographic data into actionable insights for non-specialist stakeholders, a skill I believe is vital for the interdisciplinary work prevalent in Swiss scientific institutions.</w:t>
      </w:r>
    </w:p>
    <w:p>
      <w:pPr>
        <w:pStyle w:val="BodyText"/>
      </w:pPr>
      <w:r>
        <w:t xml:space="preserve">My fascination with oceanography extends beyond academic pursuits to a deep commitment to Switzerland's role in global marine stewardship. While Zurich's geographical position as a landlocked city might seem unconventional for an Oceanographer, I have actively researched how Switzerland contributes significantly to international ocean governance through entities like the Swiss Federal Institute of Aquatic Science and Technology (Eawag) and its partnerships with Mediterranean research centers. The unique opportunity to work within Switzerland Zurich – where cutting-edge climate modeling intersects with transnational marine policy frameworks – represents an unparalleled environment for developing a holistic understanding of ocean systems. I am eager to contribute to projects addressing critical issues such as alpine glacial melt's impact on downstream marine ecosystems or Switzerland's involvement in the UN Decade of Ocean Science for Sustainable Development (2021-2030).</w:t>
      </w:r>
    </w:p>
    <w:p>
      <w:pPr>
        <w:pStyle w:val="BodyText"/>
      </w:pPr>
      <w:r>
        <w:t xml:space="preserve">Switzerland Zurich holds particular significance for my career trajectory due to its unparalleled ecosystem of scientific excellence. Institutions like ETH Zurich’s Institute of Biogeochemistry and Pollutant Dynamics, the University of Zurich's Department of Geography, and the Swiss Federal Research Institute WSL consistently pioneer methodologies in environmental monitoring that have global relevance. The collaborative nature of research in Switzerland Zurich – where academia, government agencies (e.g., FOPH), and private sector innovators coalesce – mirrors my ideal work environment. Having mastered German to B2 level during my studies (through immersive exchange programs at University of Bern), I am prepared to fully integrate into this multilingual scientific community and communicate effectively with Swiss colleagues. My language proficiency, combined with fluency in English and basic French, ensures seamless collaboration across Switzerland's research networks.</w:t>
      </w:r>
    </w:p>
    <w:p>
      <w:pPr>
        <w:pStyle w:val="BodyText"/>
      </w:pPr>
      <w:r>
        <w:t xml:space="preserve">What truly excites me about this opportunity is the potential to engage with projects that bridge Zurich’s land-based expertise with oceanographic challenges. For instance, I am keenly aware of Eawag's work on hydrological modeling for Alpine watersheds and how it connects to broader oceanic systems. I envision contributing to research on how freshwater inflows from the Alps influence nutrient cycles in the North Sea or Mediterranean – a topic that aligns with your institution’s published focus on 'Transboundary Water Systems'. My technical skills in water quality parameter analysis (dissolved oxygen, pH, turbidity), coupled with my experience in developing data management protocols for multi-year datasets, would enable me to immediately support ongoing initiatives. Furthermore, my proactive approach to scientific communication – demonstrated through presenting at the European Geosciences Union General Assembly 2023 and authoring a technical report for the Catalan Government – ensures I can effectively contribute to your team's dissemination of findings.</w:t>
      </w:r>
    </w:p>
    <w:p>
      <w:pPr>
        <w:pStyle w:val="BodyText"/>
      </w:pPr>
      <w:r>
        <w:t xml:space="preserve">I have long admired Switzerland Zurich’s commitment to sustainable innovation, exemplified by its Blue Economy initiatives and investments in marine renewable energy. The prospect of applying my skills within this forward-thinking ecosystem is deeply motivating. My academic record reflects consistent excellence (GPA: 3.8/4.0), and I possess the adaptability to thrive in Zurich's fast-paced research environment – whether developing field protocols for a Lake Geneva study or assisting in lab analysis of sediment cores from the Adriatic Sea as part of a collaborative project.</w:t>
      </w:r>
    </w:p>
    <w:p>
      <w:pPr>
        <w:pStyle w:val="BodyText"/>
      </w:pPr>
      <w:r>
        <w:t xml:space="preserve">Thank you for considering my</w:t>
      </w:r>
      <w:r>
        <w:t xml:space="preserve"> </w:t>
      </w:r>
      <w:r>
        <w:rPr>
          <w:bCs/>
          <w:b/>
        </w:rPr>
        <w:t xml:space="preserve">Internship Application Letter</w:t>
      </w:r>
      <w:r>
        <w:t xml:space="preserve">. I am eager to discuss how my background in marine science, technical capabilities, and passion for oceanographic research can support your institution's mission in Switzerland Zurich. My resume, attached for your review, provides further detail on my qualifications and projects. I welcome the opportunity to discuss this position at your earliest convenience and am available for an interview at your discretion.</w:t>
      </w:r>
    </w:p>
    <w:p>
      <w:pPr>
        <w:pStyle w:val="BodyText"/>
      </w:pPr>
      <w:r>
        <w:t xml:space="preserve">Sincerely,</w:t>
      </w:r>
      <w:r>
        <w:br/>
      </w:r>
      <w:r>
        <w:br/>
      </w:r>
    </w:p>
    <w:p>
      <w:pPr>
        <w:pStyle w:val="BodyText"/>
      </w:pPr>
      <w:r>
        <w:t xml:space="preserve">Your Full Name</w:t>
      </w:r>
      <w:r>
        <w:br/>
      </w:r>
      <w:r>
        <w:t xml:space="preserve">Oceanographer Train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cp:keywords/>
  <dcterms:created xsi:type="dcterms:W3CDTF">2026-07-23T01:27:28Z</dcterms:created>
  <dcterms:modified xsi:type="dcterms:W3CDTF">2026-07-23T01:27:28Z</dcterms:modified>
</cp:coreProperties>
</file>

<file path=docProps/custom.xml><?xml version="1.0" encoding="utf-8"?>
<Properties xmlns="http://schemas.openxmlformats.org/officeDocument/2006/custom-properties" xmlns:vt="http://schemas.openxmlformats.org/officeDocument/2006/docPropsVTypes"/>
</file>